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08B0B" w14:textId="64E33E55" w:rsidR="003532DC" w:rsidRDefault="001B7457" w:rsidP="003532DC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DB1E45" wp14:editId="71F6E73F">
                <wp:simplePos x="0" y="0"/>
                <wp:positionH relativeFrom="column">
                  <wp:posOffset>3404870</wp:posOffset>
                </wp:positionH>
                <wp:positionV relativeFrom="paragraph">
                  <wp:posOffset>-457039</wp:posOffset>
                </wp:positionV>
                <wp:extent cx="0" cy="10058400"/>
                <wp:effectExtent l="0" t="0" r="381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584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609F5E"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8.1pt,-36pt" to="268.1pt,7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" strokecolor="#4472c4 [3204]" strokeweight=".5pt">
                <v:stroke dashstyle="dash" joinstyle="miter"/>
              </v:line>
            </w:pict>
          </mc:Fallback>
        </mc:AlternateContent>
      </w:r>
      <w:r w:rsidR="00F01F57" w:rsidRPr="00F01F57">
        <w:rPr>
          <w:sz w:val="32"/>
          <w:szCs w:val="32"/>
        </w:rPr>
        <w:t>CMSC 174 EXAMINATION</w:t>
      </w:r>
    </w:p>
    <w:tbl>
      <w:tblPr>
        <w:tblStyle w:val="TableGrid"/>
        <w:tblW w:w="51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9"/>
        <w:gridCol w:w="3236"/>
        <w:gridCol w:w="725"/>
      </w:tblGrid>
      <w:tr w:rsidR="002109FB" w14:paraId="118F0B83" w14:textId="77777777" w:rsidTr="00C27007">
        <w:trPr>
          <w:gridAfter w:val="1"/>
          <w:wAfter w:w="725" w:type="dxa"/>
          <w:trHeight w:val="247"/>
        </w:trPr>
        <w:tc>
          <w:tcPr>
            <w:tcW w:w="1169" w:type="dxa"/>
          </w:tcPr>
          <w:p w14:paraId="369DD929" w14:textId="290846C4" w:rsidR="002109FB" w:rsidRDefault="002109FB" w:rsidP="002109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:</w:t>
            </w:r>
          </w:p>
        </w:tc>
        <w:tc>
          <w:tcPr>
            <w:tcW w:w="3236" w:type="dxa"/>
            <w:tcBorders>
              <w:bottom w:val="single" w:sz="4" w:space="0" w:color="auto"/>
            </w:tcBorders>
          </w:tcPr>
          <w:p w14:paraId="60A0BD67" w14:textId="77777777" w:rsidR="002109FB" w:rsidRDefault="002109FB" w:rsidP="002109FB">
            <w:pPr>
              <w:rPr>
                <w:sz w:val="18"/>
                <w:szCs w:val="18"/>
              </w:rPr>
            </w:pPr>
          </w:p>
        </w:tc>
      </w:tr>
      <w:tr w:rsidR="002109FB" w14:paraId="77171B38" w14:textId="77777777" w:rsidTr="00C27007">
        <w:trPr>
          <w:gridAfter w:val="1"/>
          <w:wAfter w:w="725" w:type="dxa"/>
          <w:trHeight w:val="247"/>
        </w:trPr>
        <w:tc>
          <w:tcPr>
            <w:tcW w:w="1169" w:type="dxa"/>
          </w:tcPr>
          <w:p w14:paraId="37B95411" w14:textId="097E54F3" w:rsidR="002109FB" w:rsidRDefault="002109FB" w:rsidP="002109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udent ID:</w:t>
            </w:r>
          </w:p>
        </w:tc>
        <w:tc>
          <w:tcPr>
            <w:tcW w:w="3236" w:type="dxa"/>
            <w:tcBorders>
              <w:top w:val="single" w:sz="4" w:space="0" w:color="auto"/>
              <w:bottom w:val="single" w:sz="4" w:space="0" w:color="auto"/>
            </w:tcBorders>
          </w:tcPr>
          <w:p w14:paraId="5BDAE1D9" w14:textId="77777777" w:rsidR="002109FB" w:rsidRDefault="002109FB" w:rsidP="002109FB">
            <w:pPr>
              <w:rPr>
                <w:sz w:val="18"/>
                <w:szCs w:val="18"/>
              </w:rPr>
            </w:pPr>
          </w:p>
        </w:tc>
      </w:tr>
      <w:tr w:rsidR="002109FB" w14:paraId="023944BF" w14:textId="77777777" w:rsidTr="00C27007">
        <w:trPr>
          <w:gridAfter w:val="1"/>
          <w:wAfter w:w="725" w:type="dxa"/>
          <w:trHeight w:val="247"/>
        </w:trPr>
        <w:tc>
          <w:tcPr>
            <w:tcW w:w="1169" w:type="dxa"/>
          </w:tcPr>
          <w:p w14:paraId="4C7C27EF" w14:textId="19045804" w:rsidR="002109FB" w:rsidRDefault="002109FB" w:rsidP="002109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rse/Year:</w:t>
            </w:r>
          </w:p>
        </w:tc>
        <w:tc>
          <w:tcPr>
            <w:tcW w:w="3236" w:type="dxa"/>
            <w:tcBorders>
              <w:top w:val="single" w:sz="4" w:space="0" w:color="auto"/>
              <w:bottom w:val="single" w:sz="4" w:space="0" w:color="auto"/>
            </w:tcBorders>
          </w:tcPr>
          <w:p w14:paraId="5214C793" w14:textId="77777777" w:rsidR="002109FB" w:rsidRDefault="002109FB" w:rsidP="002109FB">
            <w:pPr>
              <w:rPr>
                <w:sz w:val="18"/>
                <w:szCs w:val="18"/>
              </w:rPr>
            </w:pPr>
          </w:p>
        </w:tc>
      </w:tr>
      <w:tr w:rsidR="002109FB" w14:paraId="2170121F" w14:textId="77777777" w:rsidTr="00C27007">
        <w:trPr>
          <w:gridAfter w:val="1"/>
          <w:wAfter w:w="725" w:type="dxa"/>
          <w:trHeight w:val="247"/>
        </w:trPr>
        <w:tc>
          <w:tcPr>
            <w:tcW w:w="1169" w:type="dxa"/>
          </w:tcPr>
          <w:p w14:paraId="6A0F0DE7" w14:textId="7DFCC272" w:rsidR="002109FB" w:rsidRDefault="002109FB" w:rsidP="002109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:</w:t>
            </w:r>
          </w:p>
        </w:tc>
        <w:tc>
          <w:tcPr>
            <w:tcW w:w="3236" w:type="dxa"/>
            <w:tcBorders>
              <w:top w:val="single" w:sz="4" w:space="0" w:color="auto"/>
              <w:bottom w:val="single" w:sz="4" w:space="0" w:color="auto"/>
            </w:tcBorders>
          </w:tcPr>
          <w:p w14:paraId="5E9551CD" w14:textId="77777777" w:rsidR="002109FB" w:rsidRDefault="002109FB" w:rsidP="002109FB">
            <w:pPr>
              <w:rPr>
                <w:sz w:val="18"/>
                <w:szCs w:val="18"/>
              </w:rPr>
            </w:pPr>
          </w:p>
        </w:tc>
      </w:tr>
      <w:tr w:rsidR="00C27007" w14:paraId="1A76F556" w14:textId="77777777" w:rsidTr="00C27007">
        <w:trPr>
          <w:trHeight w:val="998"/>
        </w:trPr>
        <w:tc>
          <w:tcPr>
            <w:tcW w:w="5130" w:type="dxa"/>
            <w:gridSpan w:val="3"/>
          </w:tcPr>
          <w:p w14:paraId="5F3E4273" w14:textId="77777777" w:rsidR="00C27007" w:rsidRDefault="00C27007" w:rsidP="00C27007">
            <w:pPr>
              <w:rPr>
                <w:sz w:val="18"/>
                <w:szCs w:val="18"/>
              </w:rPr>
            </w:pPr>
          </w:p>
          <w:p w14:paraId="3C1F5E71" w14:textId="2790D82B" w:rsidR="00C27007" w:rsidRDefault="00C27007" w:rsidP="002109FB">
            <w:pPr>
              <w:rPr>
                <w:sz w:val="18"/>
                <w:szCs w:val="18"/>
              </w:rPr>
            </w:pPr>
            <w:r w:rsidRPr="002109FB">
              <w:rPr>
                <w:sz w:val="18"/>
                <w:szCs w:val="18"/>
              </w:rPr>
              <w:t xml:space="preserve">Instructions:  Answer the questions by filling in the correct letter. Make sure that your answers match the question number and that the entire circle is filled. </w:t>
            </w:r>
          </w:p>
        </w:tc>
      </w:tr>
      <w:tr w:rsidR="00C27007" w14:paraId="1DE181FA" w14:textId="77777777" w:rsidTr="00C27007">
        <w:trPr>
          <w:trHeight w:val="247"/>
        </w:trPr>
        <w:tc>
          <w:tcPr>
            <w:tcW w:w="5130" w:type="dxa"/>
            <w:gridSpan w:val="3"/>
          </w:tcPr>
          <w:p w14:paraId="3ACB21EE" w14:textId="5DE7FAE4" w:rsidR="00C27007" w:rsidRDefault="00C27007" w:rsidP="00C27007">
            <w:pPr>
              <w:rPr>
                <w:sz w:val="18"/>
                <w:szCs w:val="18"/>
              </w:rPr>
            </w:pPr>
            <w:r w:rsidRPr="002109FB">
              <w:rPr>
                <w:sz w:val="18"/>
                <w:szCs w:val="18"/>
              </w:rPr>
              <w:t>Test I:</w:t>
            </w:r>
          </w:p>
        </w:tc>
      </w:tr>
    </w:tbl>
    <w:tbl>
      <w:tblPr>
        <w:tblStyle w:val="TableGrid"/>
        <w:tblpPr w:leftFromText="180" w:rightFromText="180" w:vertAnchor="text" w:horzAnchor="page" w:tblpX="1860" w:tblpY="187"/>
        <w:tblW w:w="2778" w:type="dxa"/>
        <w:tblLook w:val="04A0" w:firstRow="1" w:lastRow="0" w:firstColumn="1" w:lastColumn="0" w:noHBand="0" w:noVBand="1"/>
      </w:tblPr>
      <w:tblGrid>
        <w:gridCol w:w="582"/>
        <w:gridCol w:w="549"/>
        <w:gridCol w:w="549"/>
        <w:gridCol w:w="549"/>
        <w:gridCol w:w="549"/>
      </w:tblGrid>
      <w:tr w:rsidR="00C27007" w:rsidRPr="00755C1F" w14:paraId="0B4A7BE7" w14:textId="77777777" w:rsidTr="00C27007">
        <w:tc>
          <w:tcPr>
            <w:tcW w:w="582" w:type="dxa"/>
            <w:tcBorders>
              <w:bottom w:val="nil"/>
            </w:tcBorders>
            <w:vAlign w:val="center"/>
          </w:tcPr>
          <w:p w14:paraId="2BDD8059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1</w:t>
            </w:r>
          </w:p>
        </w:tc>
        <w:tc>
          <w:tcPr>
            <w:tcW w:w="549" w:type="dxa"/>
            <w:tcBorders>
              <w:bottom w:val="nil"/>
              <w:right w:val="nil"/>
            </w:tcBorders>
            <w:vAlign w:val="center"/>
          </w:tcPr>
          <w:p w14:paraId="6B9196D8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left w:val="nil"/>
              <w:bottom w:val="nil"/>
              <w:right w:val="nil"/>
            </w:tcBorders>
            <w:vAlign w:val="center"/>
          </w:tcPr>
          <w:p w14:paraId="4B54C55E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left w:val="nil"/>
              <w:bottom w:val="nil"/>
              <w:right w:val="nil"/>
            </w:tcBorders>
            <w:vAlign w:val="center"/>
          </w:tcPr>
          <w:p w14:paraId="0E248C61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left w:val="nil"/>
              <w:bottom w:val="nil"/>
            </w:tcBorders>
            <w:vAlign w:val="center"/>
          </w:tcPr>
          <w:p w14:paraId="2B2A27ED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  <w:tr w:rsidR="00C27007" w:rsidRPr="00755C1F" w14:paraId="11F2CCD0" w14:textId="77777777" w:rsidTr="00C27007">
        <w:tc>
          <w:tcPr>
            <w:tcW w:w="582" w:type="dxa"/>
            <w:tcBorders>
              <w:top w:val="nil"/>
              <w:bottom w:val="nil"/>
            </w:tcBorders>
            <w:vAlign w:val="center"/>
          </w:tcPr>
          <w:p w14:paraId="4380075D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2</w:t>
            </w: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21A74857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EE502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4486E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5B8B8178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  <w:tr w:rsidR="00C27007" w:rsidRPr="00755C1F" w14:paraId="01B3DB9C" w14:textId="77777777" w:rsidTr="00C27007">
        <w:tc>
          <w:tcPr>
            <w:tcW w:w="582" w:type="dxa"/>
            <w:tcBorders>
              <w:top w:val="nil"/>
              <w:bottom w:val="nil"/>
            </w:tcBorders>
            <w:vAlign w:val="center"/>
          </w:tcPr>
          <w:p w14:paraId="2AA7F07A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3</w:t>
            </w: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07C1328B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CB725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AC634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3922A8D6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  <w:tr w:rsidR="00C27007" w:rsidRPr="00755C1F" w14:paraId="6F4BDE9E" w14:textId="77777777" w:rsidTr="00C27007">
        <w:tc>
          <w:tcPr>
            <w:tcW w:w="582" w:type="dxa"/>
            <w:tcBorders>
              <w:top w:val="nil"/>
              <w:bottom w:val="nil"/>
            </w:tcBorders>
            <w:vAlign w:val="center"/>
          </w:tcPr>
          <w:p w14:paraId="6BFC962F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4</w:t>
            </w: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541A70DA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683BA2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4608F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3AB93C52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  <w:tr w:rsidR="00C27007" w:rsidRPr="00755C1F" w14:paraId="475F6701" w14:textId="77777777" w:rsidTr="00C27007">
        <w:tc>
          <w:tcPr>
            <w:tcW w:w="582" w:type="dxa"/>
            <w:tcBorders>
              <w:top w:val="nil"/>
              <w:bottom w:val="nil"/>
            </w:tcBorders>
            <w:vAlign w:val="center"/>
          </w:tcPr>
          <w:p w14:paraId="4CA84284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5</w:t>
            </w: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6E0CAA2D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97396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4296A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3BB5C550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  <w:tr w:rsidR="00C27007" w:rsidRPr="00755C1F" w14:paraId="7299DBF3" w14:textId="77777777" w:rsidTr="00C27007">
        <w:tc>
          <w:tcPr>
            <w:tcW w:w="582" w:type="dxa"/>
            <w:tcBorders>
              <w:top w:val="nil"/>
              <w:bottom w:val="nil"/>
            </w:tcBorders>
            <w:vAlign w:val="center"/>
          </w:tcPr>
          <w:p w14:paraId="31FF5C25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6</w:t>
            </w: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2C7EB58F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7F8AF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BFADD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6233A6FB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  <w:tr w:rsidR="00C27007" w:rsidRPr="00755C1F" w14:paraId="0FD7D519" w14:textId="77777777" w:rsidTr="00C27007">
        <w:tc>
          <w:tcPr>
            <w:tcW w:w="582" w:type="dxa"/>
            <w:tcBorders>
              <w:top w:val="nil"/>
              <w:bottom w:val="nil"/>
            </w:tcBorders>
            <w:vAlign w:val="center"/>
          </w:tcPr>
          <w:p w14:paraId="1397E148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7</w:t>
            </w: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44AA3F21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4A2C3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50183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5CB7BCEE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  <w:tr w:rsidR="00C27007" w:rsidRPr="00755C1F" w14:paraId="6A55F9CC" w14:textId="77777777" w:rsidTr="00C27007">
        <w:tc>
          <w:tcPr>
            <w:tcW w:w="582" w:type="dxa"/>
            <w:tcBorders>
              <w:top w:val="nil"/>
              <w:bottom w:val="nil"/>
            </w:tcBorders>
            <w:vAlign w:val="center"/>
          </w:tcPr>
          <w:p w14:paraId="6616E35E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8</w:t>
            </w: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171D6B56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B8214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A302D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4007124D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  <w:tr w:rsidR="00C27007" w:rsidRPr="00755C1F" w14:paraId="1CC4AA7A" w14:textId="77777777" w:rsidTr="00C27007">
        <w:tc>
          <w:tcPr>
            <w:tcW w:w="582" w:type="dxa"/>
            <w:tcBorders>
              <w:top w:val="nil"/>
              <w:bottom w:val="nil"/>
            </w:tcBorders>
            <w:vAlign w:val="center"/>
          </w:tcPr>
          <w:p w14:paraId="7F5D018A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9</w:t>
            </w: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2E1103B2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7812E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B3A06C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0B1E197E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  <w:tr w:rsidR="00C27007" w:rsidRPr="00755C1F" w14:paraId="29D9E8F6" w14:textId="77777777" w:rsidTr="00C27007">
        <w:tc>
          <w:tcPr>
            <w:tcW w:w="582" w:type="dxa"/>
            <w:tcBorders>
              <w:top w:val="nil"/>
              <w:bottom w:val="nil"/>
            </w:tcBorders>
            <w:vAlign w:val="center"/>
          </w:tcPr>
          <w:p w14:paraId="3FCCCA89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10</w:t>
            </w: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2E82B6CC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B7F75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45930E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3D275AF9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  <w:tr w:rsidR="00C27007" w:rsidRPr="00755C1F" w14:paraId="094625C6" w14:textId="77777777" w:rsidTr="00C27007">
        <w:tc>
          <w:tcPr>
            <w:tcW w:w="582" w:type="dxa"/>
            <w:tcBorders>
              <w:top w:val="nil"/>
              <w:bottom w:val="nil"/>
            </w:tcBorders>
            <w:vAlign w:val="center"/>
          </w:tcPr>
          <w:p w14:paraId="27CAEB6D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11</w:t>
            </w: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2EB68812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EDB5B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1EA1B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6CFEE28D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  <w:tr w:rsidR="00C27007" w:rsidRPr="00755C1F" w14:paraId="6C3E68F4" w14:textId="77777777" w:rsidTr="00C27007">
        <w:tc>
          <w:tcPr>
            <w:tcW w:w="582" w:type="dxa"/>
            <w:tcBorders>
              <w:top w:val="nil"/>
              <w:bottom w:val="nil"/>
            </w:tcBorders>
            <w:vAlign w:val="center"/>
          </w:tcPr>
          <w:p w14:paraId="6323DBCB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12</w:t>
            </w: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71B3E3CB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6D5EA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92C87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69EE0B8F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  <w:tr w:rsidR="00C27007" w:rsidRPr="00755C1F" w14:paraId="3D22DAED" w14:textId="77777777" w:rsidTr="00C27007">
        <w:tc>
          <w:tcPr>
            <w:tcW w:w="582" w:type="dxa"/>
            <w:tcBorders>
              <w:top w:val="nil"/>
              <w:bottom w:val="nil"/>
            </w:tcBorders>
            <w:vAlign w:val="center"/>
          </w:tcPr>
          <w:p w14:paraId="314D4A15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13</w:t>
            </w: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7D1FE1C4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509BF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3D3CE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3311637F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  <w:tr w:rsidR="00C27007" w:rsidRPr="00755C1F" w14:paraId="69CF2CE0" w14:textId="77777777" w:rsidTr="00C27007">
        <w:tc>
          <w:tcPr>
            <w:tcW w:w="582" w:type="dxa"/>
            <w:tcBorders>
              <w:top w:val="nil"/>
              <w:bottom w:val="nil"/>
            </w:tcBorders>
            <w:vAlign w:val="center"/>
          </w:tcPr>
          <w:p w14:paraId="7D357D20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14</w:t>
            </w: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080E3C53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2CEDD5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ACC844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4A8BA1E8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  <w:tr w:rsidR="00C27007" w:rsidRPr="00755C1F" w14:paraId="0466C2E2" w14:textId="77777777" w:rsidTr="00C27007">
        <w:tc>
          <w:tcPr>
            <w:tcW w:w="582" w:type="dxa"/>
            <w:tcBorders>
              <w:top w:val="nil"/>
            </w:tcBorders>
            <w:vAlign w:val="center"/>
          </w:tcPr>
          <w:p w14:paraId="4BF98748" w14:textId="77777777" w:rsidR="00C27007" w:rsidRPr="004634DE" w:rsidRDefault="00C27007" w:rsidP="00B43513">
            <w:pPr>
              <w:pStyle w:val="Heading1"/>
              <w:outlineLvl w:val="0"/>
              <w:rPr>
                <w:color w:val="auto"/>
              </w:rPr>
            </w:pPr>
            <w:r w:rsidRPr="004634DE">
              <w:rPr>
                <w:color w:val="auto"/>
              </w:rPr>
              <w:t>15</w:t>
            </w:r>
          </w:p>
        </w:tc>
        <w:tc>
          <w:tcPr>
            <w:tcW w:w="549" w:type="dxa"/>
            <w:tcBorders>
              <w:top w:val="nil"/>
              <w:right w:val="nil"/>
            </w:tcBorders>
            <w:vAlign w:val="center"/>
          </w:tcPr>
          <w:p w14:paraId="3EC7C34D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right w:val="nil"/>
            </w:tcBorders>
            <w:vAlign w:val="center"/>
          </w:tcPr>
          <w:p w14:paraId="109C3B44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right w:val="nil"/>
            </w:tcBorders>
            <w:vAlign w:val="center"/>
          </w:tcPr>
          <w:p w14:paraId="549A4E75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</w:tcBorders>
            <w:vAlign w:val="center"/>
          </w:tcPr>
          <w:p w14:paraId="3EC0C588" w14:textId="77777777" w:rsidR="00C27007" w:rsidRPr="00F62AEC" w:rsidRDefault="00C27007" w:rsidP="00B43513">
            <w:pPr>
              <w:pStyle w:val="Heading1"/>
              <w:outlineLvl w:val="0"/>
              <w:rPr>
                <w:rFonts w:ascii="OMR" w:hAnsi="OMR"/>
                <w:color w:val="000000" w:themeColor="text1"/>
                <w:sz w:val="36"/>
                <w:szCs w:val="36"/>
              </w:rPr>
            </w:pPr>
            <w:r w:rsidRPr="00F62AEC">
              <w:rPr>
                <w:rFonts w:ascii="OMR" w:hAnsi="OMR"/>
                <w:color w:val="000000" w:themeColor="text1"/>
                <w:sz w:val="36"/>
                <w:szCs w:val="36"/>
              </w:rPr>
              <w:t>d</w:t>
            </w:r>
          </w:p>
        </w:tc>
      </w:tr>
    </w:tbl>
    <w:p w14:paraId="21326488" w14:textId="7FA451ED" w:rsidR="00755C1F" w:rsidRPr="002109FB" w:rsidRDefault="00755C1F">
      <w:pPr>
        <w:rPr>
          <w:sz w:val="18"/>
          <w:szCs w:val="18"/>
        </w:rPr>
      </w:pPr>
    </w:p>
    <w:p w14:paraId="042EC93C" w14:textId="11EAC51D" w:rsidR="00875278" w:rsidRPr="00875278" w:rsidRDefault="00875278" w:rsidP="00875278">
      <w:pPr>
        <w:rPr>
          <w:sz w:val="24"/>
          <w:szCs w:val="24"/>
        </w:rPr>
      </w:pPr>
    </w:p>
    <w:p w14:paraId="7698937E" w14:textId="565F3E2F" w:rsidR="00875278" w:rsidRPr="00875278" w:rsidRDefault="00875278" w:rsidP="00875278">
      <w:pPr>
        <w:rPr>
          <w:sz w:val="24"/>
          <w:szCs w:val="24"/>
        </w:rPr>
      </w:pPr>
    </w:p>
    <w:p w14:paraId="1EE18331" w14:textId="4C72BAC7" w:rsidR="00875278" w:rsidRPr="00875278" w:rsidRDefault="00875278" w:rsidP="00875278">
      <w:pPr>
        <w:rPr>
          <w:sz w:val="24"/>
          <w:szCs w:val="24"/>
        </w:rPr>
      </w:pPr>
    </w:p>
    <w:p w14:paraId="6874452C" w14:textId="4F8EA3DE" w:rsidR="00875278" w:rsidRPr="00875278" w:rsidRDefault="00875278" w:rsidP="00875278">
      <w:pPr>
        <w:rPr>
          <w:sz w:val="24"/>
          <w:szCs w:val="24"/>
        </w:rPr>
      </w:pPr>
    </w:p>
    <w:p w14:paraId="2E31514B" w14:textId="35087553" w:rsidR="00875278" w:rsidRPr="00875278" w:rsidRDefault="00875278" w:rsidP="00875278">
      <w:pPr>
        <w:rPr>
          <w:sz w:val="24"/>
          <w:szCs w:val="24"/>
        </w:rPr>
      </w:pPr>
    </w:p>
    <w:p w14:paraId="2089CB25" w14:textId="614303AF" w:rsidR="00875278" w:rsidRPr="00875278" w:rsidRDefault="00875278" w:rsidP="00875278">
      <w:pPr>
        <w:rPr>
          <w:sz w:val="24"/>
          <w:szCs w:val="24"/>
        </w:rPr>
      </w:pPr>
    </w:p>
    <w:p w14:paraId="62F14815" w14:textId="5D6742F7" w:rsidR="00875278" w:rsidRPr="00875278" w:rsidRDefault="00875278" w:rsidP="00875278">
      <w:pPr>
        <w:rPr>
          <w:sz w:val="24"/>
          <w:szCs w:val="24"/>
        </w:rPr>
      </w:pPr>
    </w:p>
    <w:p w14:paraId="5D80E8CD" w14:textId="356FEFF8" w:rsidR="00875278" w:rsidRPr="00875278" w:rsidRDefault="00875278" w:rsidP="00875278">
      <w:pPr>
        <w:rPr>
          <w:sz w:val="24"/>
          <w:szCs w:val="24"/>
        </w:rPr>
      </w:pPr>
    </w:p>
    <w:p w14:paraId="2255BB5C" w14:textId="4E019016" w:rsidR="00875278" w:rsidRDefault="00875278" w:rsidP="00875278">
      <w:pPr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83" w:tblpY="5504"/>
        <w:tblW w:w="2305" w:type="dxa"/>
        <w:tblLook w:val="04A0" w:firstRow="1" w:lastRow="0" w:firstColumn="1" w:lastColumn="0" w:noHBand="0" w:noVBand="1"/>
      </w:tblPr>
      <w:tblGrid>
        <w:gridCol w:w="1125"/>
        <w:gridCol w:w="1180"/>
      </w:tblGrid>
      <w:tr w:rsidR="00C27007" w:rsidRPr="00755C1F" w14:paraId="2C7D6AF9" w14:textId="77777777" w:rsidTr="00C27007">
        <w:trPr>
          <w:trHeight w:val="838"/>
        </w:trPr>
        <w:tc>
          <w:tcPr>
            <w:tcW w:w="1125" w:type="dxa"/>
            <w:tcBorders>
              <w:top w:val="single" w:sz="4" w:space="0" w:color="auto"/>
              <w:right w:val="nil"/>
            </w:tcBorders>
            <w:vAlign w:val="center"/>
          </w:tcPr>
          <w:p w14:paraId="367E52E4" w14:textId="77777777" w:rsidR="00C27007" w:rsidRPr="00B763FA" w:rsidRDefault="00C27007" w:rsidP="00C27007">
            <w:pPr>
              <w:jc w:val="center"/>
              <w:rPr>
                <w:sz w:val="36"/>
                <w:szCs w:val="36"/>
              </w:rPr>
            </w:pPr>
            <w:r w:rsidRPr="00B763FA">
              <w:rPr>
                <w:sz w:val="36"/>
                <w:szCs w:val="36"/>
              </w:rPr>
              <w:t>Score: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73EBA4A" w14:textId="77777777" w:rsidR="00C27007" w:rsidRPr="00B763FA" w:rsidRDefault="00C27007" w:rsidP="00C27007">
            <w:pPr>
              <w:jc w:val="center"/>
              <w:rPr>
                <w:rFonts w:ascii="OMR" w:hAnsi="OMR"/>
                <w:color w:val="FF7C80"/>
                <w:sz w:val="36"/>
                <w:szCs w:val="36"/>
              </w:rPr>
            </w:pPr>
          </w:p>
        </w:tc>
      </w:tr>
    </w:tbl>
    <w:p w14:paraId="18891EAB" w14:textId="32FB13D5" w:rsidR="00875278" w:rsidRPr="00875278" w:rsidRDefault="00875278" w:rsidP="00875278">
      <w:pPr>
        <w:rPr>
          <w:sz w:val="24"/>
          <w:szCs w:val="24"/>
        </w:rPr>
      </w:pPr>
    </w:p>
    <w:sectPr w:rsidR="00875278" w:rsidRPr="00875278" w:rsidSect="004917F4">
      <w:pgSz w:w="12240" w:h="15840" w:code="1"/>
      <w:pgMar w:top="720" w:right="720" w:bottom="18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A7AC7" w14:textId="77777777" w:rsidR="00516FDD" w:rsidRDefault="00516FDD" w:rsidP="00755C1F">
      <w:pPr>
        <w:spacing w:after="0" w:line="240" w:lineRule="auto"/>
      </w:pPr>
      <w:r>
        <w:separator/>
      </w:r>
    </w:p>
  </w:endnote>
  <w:endnote w:type="continuationSeparator" w:id="0">
    <w:p w14:paraId="456E6E36" w14:textId="77777777" w:rsidR="00516FDD" w:rsidRDefault="00516FDD" w:rsidP="00755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MR">
    <w:altName w:val="Cambria"/>
    <w:panose1 w:val="05030102010503060400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A72F6" w14:textId="77777777" w:rsidR="00516FDD" w:rsidRDefault="00516FDD" w:rsidP="00755C1F">
      <w:pPr>
        <w:spacing w:after="0" w:line="240" w:lineRule="auto"/>
      </w:pPr>
      <w:r>
        <w:separator/>
      </w:r>
    </w:p>
  </w:footnote>
  <w:footnote w:type="continuationSeparator" w:id="0">
    <w:p w14:paraId="44DCC93D" w14:textId="77777777" w:rsidR="00516FDD" w:rsidRDefault="00516FDD" w:rsidP="00755C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rMwNjIzsDAwNzRW0lEKTi0uzszPAykwrAUAPb3p0SwAAAA="/>
  </w:docVars>
  <w:rsids>
    <w:rsidRoot w:val="009A6D43"/>
    <w:rsid w:val="00006E3B"/>
    <w:rsid w:val="0007442F"/>
    <w:rsid w:val="000D0B9F"/>
    <w:rsid w:val="001146C0"/>
    <w:rsid w:val="001B7457"/>
    <w:rsid w:val="001E57E4"/>
    <w:rsid w:val="002031FD"/>
    <w:rsid w:val="002109FB"/>
    <w:rsid w:val="002A152C"/>
    <w:rsid w:val="00316D83"/>
    <w:rsid w:val="00325F48"/>
    <w:rsid w:val="003532DC"/>
    <w:rsid w:val="004634DE"/>
    <w:rsid w:val="004917F4"/>
    <w:rsid w:val="00516FDD"/>
    <w:rsid w:val="0055411B"/>
    <w:rsid w:val="006059DC"/>
    <w:rsid w:val="00635B36"/>
    <w:rsid w:val="006B6DE5"/>
    <w:rsid w:val="00712B96"/>
    <w:rsid w:val="00755C1F"/>
    <w:rsid w:val="00800E2A"/>
    <w:rsid w:val="008707B1"/>
    <w:rsid w:val="00875278"/>
    <w:rsid w:val="008A6784"/>
    <w:rsid w:val="009830A9"/>
    <w:rsid w:val="00984CF0"/>
    <w:rsid w:val="009A6D43"/>
    <w:rsid w:val="00A01D46"/>
    <w:rsid w:val="00B03056"/>
    <w:rsid w:val="00B07CEF"/>
    <w:rsid w:val="00B43513"/>
    <w:rsid w:val="00B763FA"/>
    <w:rsid w:val="00C27007"/>
    <w:rsid w:val="00CA3373"/>
    <w:rsid w:val="00CE2572"/>
    <w:rsid w:val="00CE40FF"/>
    <w:rsid w:val="00D251D3"/>
    <w:rsid w:val="00D368C0"/>
    <w:rsid w:val="00D66FAF"/>
    <w:rsid w:val="00DC6884"/>
    <w:rsid w:val="00DF6BC9"/>
    <w:rsid w:val="00E2413F"/>
    <w:rsid w:val="00E91B04"/>
    <w:rsid w:val="00E956D8"/>
    <w:rsid w:val="00EC6711"/>
    <w:rsid w:val="00EE3689"/>
    <w:rsid w:val="00F01F57"/>
    <w:rsid w:val="00F62AEC"/>
    <w:rsid w:val="00FD2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53304F"/>
  <w15:chartTrackingRefBased/>
  <w15:docId w15:val="{BE4C6EE9-8A89-4878-AE55-81782CDCF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B96"/>
  </w:style>
  <w:style w:type="paragraph" w:styleId="Heading1">
    <w:name w:val="heading 1"/>
    <w:basedOn w:val="Normal"/>
    <w:next w:val="Normal"/>
    <w:link w:val="Heading1Char"/>
    <w:uiPriority w:val="9"/>
    <w:qFormat/>
    <w:rsid w:val="00E241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35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1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241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241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55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C1F"/>
  </w:style>
  <w:style w:type="paragraph" w:styleId="Footer">
    <w:name w:val="footer"/>
    <w:basedOn w:val="Normal"/>
    <w:link w:val="FooterChar"/>
    <w:uiPriority w:val="99"/>
    <w:unhideWhenUsed/>
    <w:rsid w:val="00755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C1F"/>
  </w:style>
  <w:style w:type="character" w:customStyle="1" w:styleId="Heading2Char">
    <w:name w:val="Heading 2 Char"/>
    <w:basedOn w:val="DefaultParagraphFont"/>
    <w:link w:val="Heading2"/>
    <w:uiPriority w:val="9"/>
    <w:rsid w:val="00B435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D4B399A96E5439BDC438E6C519AFA" ma:contentTypeVersion="7" ma:contentTypeDescription="Create a new document." ma:contentTypeScope="" ma:versionID="3e8da410315404f6ea5f34dcefe077ad">
  <xsd:schema xmlns:xsd="http://www.w3.org/2001/XMLSchema" xmlns:xs="http://www.w3.org/2001/XMLSchema" xmlns:p="http://schemas.microsoft.com/office/2006/metadata/properties" xmlns:ns3="663f6d06-a1eb-4c28-8076-6e1439048dac" xmlns:ns4="07b15a05-d2ce-4218-b709-7465057fb66e" targetNamespace="http://schemas.microsoft.com/office/2006/metadata/properties" ma:root="true" ma:fieldsID="f6a8f784afac728a997a8ed4d4f85de8" ns3:_="" ns4:_="">
    <xsd:import namespace="663f6d06-a1eb-4c28-8076-6e1439048dac"/>
    <xsd:import namespace="07b15a05-d2ce-4218-b709-7465057fb6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3f6d06-a1eb-4c28-8076-6e1439048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b15a05-d2ce-4218-b709-7465057fb6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65C6BB-E05C-4B2A-ABA4-A6CE8070DA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C39900-65DB-48F2-B443-788AEF532D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3f6d06-a1eb-4c28-8076-6e1439048dac"/>
    <ds:schemaRef ds:uri="07b15a05-d2ce-4218-b709-7465057fb6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3C2982-B176-4ED6-B4C9-EDE656EEED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5AA807-CECB-43CF-802D-5698EFB40B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Michael Gavieta</dc:creator>
  <cp:keywords/>
  <dc:description/>
  <cp:lastModifiedBy>Don Michael Gavieta</cp:lastModifiedBy>
  <cp:revision>8</cp:revision>
  <cp:lastPrinted>2022-05-28T05:13:00Z</cp:lastPrinted>
  <dcterms:created xsi:type="dcterms:W3CDTF">2022-05-27T13:51:00Z</dcterms:created>
  <dcterms:modified xsi:type="dcterms:W3CDTF">2022-05-28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D4B399A96E5439BDC438E6C519AFA</vt:lpwstr>
  </property>
</Properties>
</file>